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TUOH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UOH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36 Lake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rtuohy@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079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V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N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5/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